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Default="008A0D8F" w:rsidP="008A0D8F">
      <w:pPr>
        <w:spacing w:line="240" w:lineRule="auto"/>
        <w:jc w:val="center"/>
        <w:rPr>
          <w:szCs w:val="24"/>
        </w:rPr>
      </w:pPr>
    </w:p>
    <w:p w14:paraId="42950857" w14:textId="59B5BC8F" w:rsidR="008A0D8F" w:rsidRPr="00C632B6" w:rsidRDefault="00EB573D" w:rsidP="00590935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 w:rsidRPr="00C632B6">
        <w:rPr>
          <w:rFonts w:ascii="Times New Roman" w:eastAsiaTheme="minorHAnsi" w:hAnsi="Times New Roman" w:cs="Times New Roman"/>
          <w:b/>
          <w:bCs/>
          <w:color w:val="auto"/>
          <w:szCs w:val="24"/>
        </w:rPr>
        <w:t>CED Meeting</w:t>
      </w:r>
    </w:p>
    <w:p w14:paraId="18880DAA" w14:textId="56F6D9DF" w:rsidR="008A0D8F" w:rsidRPr="00C632B6" w:rsidRDefault="00467718" w:rsidP="00590935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>May 9</w:t>
      </w:r>
      <w:r w:rsidR="008E7313" w:rsidRPr="00C632B6">
        <w:rPr>
          <w:rFonts w:ascii="Times New Roman" w:eastAsiaTheme="minorHAnsi" w:hAnsi="Times New Roman" w:cs="Times New Roman"/>
          <w:b/>
          <w:bCs/>
          <w:color w:val="auto"/>
          <w:szCs w:val="24"/>
        </w:rPr>
        <w:t>, 2023</w:t>
      </w:r>
    </w:p>
    <w:p w14:paraId="19B54178" w14:textId="77777777" w:rsidR="00204140" w:rsidRPr="00C632B6" w:rsidRDefault="00204140" w:rsidP="00A44940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</w:p>
    <w:p w14:paraId="25143062" w14:textId="77777777" w:rsidR="00204140" w:rsidRPr="00247D6A" w:rsidRDefault="00204140" w:rsidP="00A44940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</w:p>
    <w:p w14:paraId="3AF72B19" w14:textId="406715AC" w:rsidR="00F45BF4" w:rsidRDefault="000D7483" w:rsidP="00247D6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urrent searches – we need </w:t>
      </w:r>
      <w:r w:rsidR="007009EA">
        <w:rPr>
          <w:rFonts w:ascii="Times New Roman" w:eastAsia="Times New Roman" w:hAnsi="Times New Roman" w:cs="Times New Roman"/>
          <w:sz w:val="24"/>
          <w:szCs w:val="24"/>
        </w:rPr>
        <w:t xml:space="preserve">to help </w:t>
      </w:r>
      <w:proofErr w:type="gramStart"/>
      <w:r w:rsidR="007009EA">
        <w:rPr>
          <w:rFonts w:ascii="Times New Roman" w:eastAsia="Times New Roman" w:hAnsi="Times New Roman" w:cs="Times New Roman"/>
          <w:sz w:val="24"/>
          <w:szCs w:val="24"/>
        </w:rPr>
        <w:t>each other</w:t>
      </w:r>
      <w:proofErr w:type="gramEnd"/>
    </w:p>
    <w:p w14:paraId="73F12916" w14:textId="55FC078D" w:rsidR="008A0D8F" w:rsidRDefault="00C632B6" w:rsidP="00247D6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47D6A">
        <w:rPr>
          <w:rFonts w:ascii="Times New Roman" w:hAnsi="Times New Roman" w:cs="Times New Roman"/>
          <w:sz w:val="24"/>
          <w:szCs w:val="24"/>
        </w:rPr>
        <w:t>Budget for FY24</w:t>
      </w:r>
    </w:p>
    <w:p w14:paraId="1455C3E8" w14:textId="4D224C63" w:rsidR="008342CA" w:rsidRDefault="008342CA" w:rsidP="005211A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rit Process</w:t>
      </w:r>
      <w:r w:rsidR="005211AD">
        <w:rPr>
          <w:rFonts w:ascii="Times New Roman" w:hAnsi="Times New Roman" w:cs="Times New Roman"/>
          <w:sz w:val="24"/>
          <w:szCs w:val="24"/>
        </w:rPr>
        <w:t xml:space="preserve"> complete?</w:t>
      </w:r>
    </w:p>
    <w:p w14:paraId="2472C854" w14:textId="70C6DABA" w:rsidR="00DC5A60" w:rsidRPr="00DC5A60" w:rsidRDefault="00DC5A60" w:rsidP="00DC5A60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quests for installation to improve county offic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afety</w:t>
      </w:r>
      <w:proofErr w:type="gramEnd"/>
    </w:p>
    <w:p w14:paraId="6FC550AC" w14:textId="4A0CAB44" w:rsidR="000A079C" w:rsidRDefault="00DE2ED2" w:rsidP="005211A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quests for support - </w:t>
      </w:r>
      <w:hyperlink r:id="rId7" w:history="1">
        <w:r w:rsidR="00117B01" w:rsidRPr="00431D91">
          <w:rPr>
            <w:rStyle w:val="Hyperlink"/>
            <w:rFonts w:ascii="Times New Roman" w:hAnsi="Times New Roman" w:cs="Times New Roman"/>
            <w:sz w:val="24"/>
            <w:szCs w:val="24"/>
          </w:rPr>
          <w:t>https://arizonace.quickbase.com/db/bs6hgvbi2?a=nwr&amp;originalQid=td&amp;ifv=150</w:t>
        </w:r>
      </w:hyperlink>
      <w:r w:rsidR="00117B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451C7D" w14:textId="01C152D6" w:rsidR="00C632B6" w:rsidRPr="00247D6A" w:rsidRDefault="00247D6A" w:rsidP="00247D6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47D6A">
        <w:rPr>
          <w:rFonts w:ascii="Times New Roman" w:hAnsi="Times New Roman" w:cs="Times New Roman"/>
          <w:sz w:val="24"/>
          <w:szCs w:val="24"/>
        </w:rPr>
        <w:t>Updates from the counties</w:t>
      </w:r>
    </w:p>
    <w:p w14:paraId="17774E10" w14:textId="77777777" w:rsidR="008A0D8F" w:rsidRDefault="008A0D8F" w:rsidP="008A0D8F">
      <w:pPr>
        <w:rPr>
          <w:szCs w:val="24"/>
        </w:rPr>
      </w:pPr>
    </w:p>
    <w:sectPr w:rsidR="008A0D8F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kwNKkFAGtXKIotAAAA"/>
  </w:docVars>
  <w:rsids>
    <w:rsidRoot w:val="00B825DE"/>
    <w:rsid w:val="00005789"/>
    <w:rsid w:val="00034B98"/>
    <w:rsid w:val="000948B4"/>
    <w:rsid w:val="000A079C"/>
    <w:rsid w:val="000B1248"/>
    <w:rsid w:val="000D7483"/>
    <w:rsid w:val="00105E52"/>
    <w:rsid w:val="001115C7"/>
    <w:rsid w:val="00117B01"/>
    <w:rsid w:val="001324DC"/>
    <w:rsid w:val="00204140"/>
    <w:rsid w:val="002216C3"/>
    <w:rsid w:val="00247D6A"/>
    <w:rsid w:val="002705B3"/>
    <w:rsid w:val="0035441C"/>
    <w:rsid w:val="004049F4"/>
    <w:rsid w:val="004066A6"/>
    <w:rsid w:val="00467718"/>
    <w:rsid w:val="004A52AD"/>
    <w:rsid w:val="005211AD"/>
    <w:rsid w:val="00590935"/>
    <w:rsid w:val="006137D3"/>
    <w:rsid w:val="006640FF"/>
    <w:rsid w:val="0067643A"/>
    <w:rsid w:val="00693310"/>
    <w:rsid w:val="006F6B77"/>
    <w:rsid w:val="007009EA"/>
    <w:rsid w:val="00703EB1"/>
    <w:rsid w:val="00713268"/>
    <w:rsid w:val="007579E3"/>
    <w:rsid w:val="007B73DF"/>
    <w:rsid w:val="0080605D"/>
    <w:rsid w:val="0082097F"/>
    <w:rsid w:val="008342CA"/>
    <w:rsid w:val="0088563C"/>
    <w:rsid w:val="008A0D8F"/>
    <w:rsid w:val="008E7313"/>
    <w:rsid w:val="00960927"/>
    <w:rsid w:val="00A44940"/>
    <w:rsid w:val="00A97500"/>
    <w:rsid w:val="00AC1BFB"/>
    <w:rsid w:val="00B23A22"/>
    <w:rsid w:val="00B554C7"/>
    <w:rsid w:val="00B825DE"/>
    <w:rsid w:val="00BA1804"/>
    <w:rsid w:val="00C12647"/>
    <w:rsid w:val="00C300F0"/>
    <w:rsid w:val="00C35C45"/>
    <w:rsid w:val="00C632B6"/>
    <w:rsid w:val="00D14E4F"/>
    <w:rsid w:val="00D176BC"/>
    <w:rsid w:val="00D21D0C"/>
    <w:rsid w:val="00D26B99"/>
    <w:rsid w:val="00D4561A"/>
    <w:rsid w:val="00D73C3D"/>
    <w:rsid w:val="00DA4ACF"/>
    <w:rsid w:val="00DC5A60"/>
    <w:rsid w:val="00DC6EA8"/>
    <w:rsid w:val="00DE2ED2"/>
    <w:rsid w:val="00E03C2E"/>
    <w:rsid w:val="00E06815"/>
    <w:rsid w:val="00E418FC"/>
    <w:rsid w:val="00E95FC3"/>
    <w:rsid w:val="00EB4B8A"/>
    <w:rsid w:val="00EB573D"/>
    <w:rsid w:val="00EC7EE0"/>
    <w:rsid w:val="00F12AF6"/>
    <w:rsid w:val="00F350FD"/>
    <w:rsid w:val="00F45BF4"/>
    <w:rsid w:val="00F97B65"/>
    <w:rsid w:val="00FB516F"/>
    <w:rsid w:val="00FB6467"/>
    <w:rsid w:val="00FB7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FB64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4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7313"/>
    <w:pPr>
      <w:spacing w:after="0" w:line="240" w:lineRule="auto"/>
    </w:pPr>
    <w:rPr>
      <w:rFonts w:ascii="Cambria" w:eastAsia="Cambria" w:hAnsi="Cambria" w:cs="Cambri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rizonace.quickbase.com/db/bs6hgvbi2?a=nwr&amp;originalQid=td&amp;ifv=15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Martin, Edward C - (ecmartin)</cp:lastModifiedBy>
  <cp:revision>24</cp:revision>
  <dcterms:created xsi:type="dcterms:W3CDTF">2023-01-08T04:17:00Z</dcterms:created>
  <dcterms:modified xsi:type="dcterms:W3CDTF">2023-05-09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